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008B10D2">
        <w:fldChar w:fldCharType="begin"/>
      </w:r>
      <w:r w:rsidR="008B10D2">
        <w:instrText>HYPERLINK</w:instrText>
      </w:r>
      <w:r w:rsidR="008B10D2" w:rsidRPr="008B10D2">
        <w:rPr>
          <w:lang w:val="sr-Latn-CS"/>
        </w:rPr>
        <w:instrText xml:space="preserve"> "</w:instrText>
      </w:r>
      <w:r w:rsidR="008B10D2">
        <w:instrText>https</w:instrText>
      </w:r>
      <w:r w:rsidR="008B10D2" w:rsidRPr="008B10D2">
        <w:rPr>
          <w:lang w:val="sr-Latn-CS"/>
        </w:rPr>
        <w:instrText>://</w:instrText>
      </w:r>
      <w:r w:rsidR="008B10D2">
        <w:instrText>www</w:instrText>
      </w:r>
      <w:r w:rsidR="008B10D2" w:rsidRPr="008B10D2">
        <w:rPr>
          <w:lang w:val="sr-Latn-CS"/>
        </w:rPr>
        <w:instrText>.</w:instrText>
      </w:r>
      <w:r w:rsidR="008B10D2">
        <w:instrText>mre</w:instrText>
      </w:r>
      <w:r w:rsidR="008B10D2" w:rsidRPr="008B10D2">
        <w:rPr>
          <w:lang w:val="sr-Latn-CS"/>
        </w:rPr>
        <w:instrText>.</w:instrText>
      </w:r>
      <w:r w:rsidR="008B10D2">
        <w:instrText>gov</w:instrText>
      </w:r>
      <w:r w:rsidR="008B10D2" w:rsidRPr="008B10D2">
        <w:rPr>
          <w:lang w:val="sr-Latn-CS"/>
        </w:rPr>
        <w:instrText>.</w:instrText>
      </w:r>
      <w:r w:rsidR="008B10D2">
        <w:instrText>rs</w:instrText>
      </w:r>
      <w:r w:rsidR="008B10D2" w:rsidRPr="008B10D2">
        <w:rPr>
          <w:lang w:val="sr-Latn-CS"/>
        </w:rPr>
        <w:instrText>/</w:instrText>
      </w:r>
      <w:r w:rsidR="008B10D2">
        <w:instrText>tekst</w:instrText>
      </w:r>
      <w:r w:rsidR="008B10D2" w:rsidRPr="008B10D2">
        <w:rPr>
          <w:lang w:val="sr-Latn-CS"/>
        </w:rPr>
        <w:instrText>/2206/</w:instrText>
      </w:r>
      <w:r w:rsidR="008B10D2">
        <w:instrText>dokumenta</w:instrText>
      </w:r>
      <w:r w:rsidR="008B10D2" w:rsidRPr="008B10D2">
        <w:rPr>
          <w:lang w:val="sr-Latn-CS"/>
        </w:rPr>
        <w:instrText>.</w:instrText>
      </w:r>
      <w:r w:rsidR="008B10D2">
        <w:instrText>php</w:instrText>
      </w:r>
      <w:r w:rsidR="008B10D2" w:rsidRPr="008B10D2">
        <w:rPr>
          <w:lang w:val="sr-Latn-CS"/>
        </w:rPr>
        <w:instrText>"</w:instrText>
      </w:r>
      <w:r w:rsidR="008B10D2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008B10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8B10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</w:t>
      </w:r>
      <w:proofErr w:type="gram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Latn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259D9CE7" w14:textId="77777777" w:rsidR="008B10D2" w:rsidRPr="008B10D2" w:rsidRDefault="008B10D2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32480619" w14:textId="475A438D" w:rsidR="008B10D2" w:rsidRPr="008B10D2" w:rsidRDefault="008B10D2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                                                                                               ____________________________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9A5DB" w14:textId="77777777" w:rsidR="007B45D9" w:rsidRDefault="007B45D9" w:rsidP="008A6F6C">
      <w:pPr>
        <w:spacing w:after="0" w:line="240" w:lineRule="auto"/>
      </w:pPr>
      <w:r>
        <w:separator/>
      </w:r>
    </w:p>
  </w:endnote>
  <w:endnote w:type="continuationSeparator" w:id="0">
    <w:p w14:paraId="6E1B349E" w14:textId="77777777" w:rsidR="007B45D9" w:rsidRDefault="007B45D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92E44" w14:textId="77777777" w:rsidR="007B45D9" w:rsidRDefault="007B45D9" w:rsidP="008A6F6C">
      <w:pPr>
        <w:spacing w:after="0" w:line="240" w:lineRule="auto"/>
      </w:pPr>
      <w:r>
        <w:separator/>
      </w:r>
    </w:p>
  </w:footnote>
  <w:footnote w:type="continuationSeparator" w:id="0">
    <w:p w14:paraId="74AEC68E" w14:textId="77777777" w:rsidR="007B45D9" w:rsidRDefault="007B45D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10D2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3</Words>
  <Characters>2985</Characters>
  <Application>Microsoft Office Word</Application>
  <DocSecurity>0</DocSecurity>
  <Lines>24</Lines>
  <Paragraphs>7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ELA</cp:lastModifiedBy>
  <cp:revision>12</cp:revision>
  <cp:lastPrinted>2022-04-13T17:00:00Z</cp:lastPrinted>
  <dcterms:created xsi:type="dcterms:W3CDTF">2024-05-28T10:22:00Z</dcterms:created>
  <dcterms:modified xsi:type="dcterms:W3CDTF">2025-11-25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